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91515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92049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88848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37501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7495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89844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89821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84982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84486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89246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6974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3728481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26545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53244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7684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00144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гджабекова Эся Рустамовна</dc:creator>
  <dc:language>ru-RU</dc:language>
  <cp:keywords/>
  <dcterms:created xsi:type="dcterms:W3CDTF">2025-03-24T10:29:56Z</dcterms:created>
  <dcterms:modified xsi:type="dcterms:W3CDTF">2025-03-24T10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